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b2d0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445ff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ef79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2e96b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e07a576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4ae78e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57214e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0949d1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5T16:29:15Z</dcterms:created>
  <dcterms:modified xsi:type="dcterms:W3CDTF">2021-01-25T16:29:15Z</dcterms:modified>
</cp:coreProperties>
</file>